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AD7DC" w14:textId="3BE48145" w:rsidR="00EC71FB" w:rsidRDefault="00BF2205" w:rsidP="00BF2205">
      <w:pPr>
        <w:jc w:val="center"/>
      </w:pPr>
      <w:r>
        <w:t xml:space="preserve">Amazon </w:t>
      </w:r>
      <w:proofErr w:type="spellStart"/>
      <w:r>
        <w:t>Lightsail</w:t>
      </w:r>
      <w:proofErr w:type="spellEnd"/>
      <w:r w:rsidR="00F250D2">
        <w:t xml:space="preserve"> Project:</w:t>
      </w:r>
    </w:p>
    <w:p w14:paraId="4840171F" w14:textId="77777777" w:rsidR="00F250D2" w:rsidRDefault="00F250D2" w:rsidP="00BF2205">
      <w:pPr>
        <w:jc w:val="center"/>
      </w:pPr>
    </w:p>
    <w:p w14:paraId="6F142CB0" w14:textId="5DC3DF0B" w:rsidR="00F250D2" w:rsidRDefault="00F250D2" w:rsidP="00F250D2">
      <w:r>
        <w:t xml:space="preserve">AWS Project: Deploy a WordPress website with Amazon </w:t>
      </w:r>
      <w:proofErr w:type="spellStart"/>
      <w:r>
        <w:t>Lightsail</w:t>
      </w:r>
      <w:proofErr w:type="spellEnd"/>
      <w:r>
        <w:t>.</w:t>
      </w:r>
    </w:p>
    <w:p w14:paraId="740345CF" w14:textId="77777777" w:rsidR="00F250D2" w:rsidRDefault="00F250D2" w:rsidP="00F250D2">
      <w:r>
        <w:t xml:space="preserve">-WordPress website with Amazon </w:t>
      </w:r>
      <w:proofErr w:type="spellStart"/>
      <w:r>
        <w:t>Lightsail</w:t>
      </w:r>
      <w:proofErr w:type="spellEnd"/>
      <w:r>
        <w:t>:</w:t>
      </w:r>
    </w:p>
    <w:p w14:paraId="529A93E1" w14:textId="36CAF180" w:rsidR="00F250D2" w:rsidRDefault="00F250D2" w:rsidP="00F250D2">
      <w:r>
        <w:t xml:space="preserve"># Amazon </w:t>
      </w:r>
      <w:proofErr w:type="spellStart"/>
      <w:r>
        <w:t>Lightsail</w:t>
      </w:r>
      <w:proofErr w:type="spellEnd"/>
      <w:r>
        <w:t xml:space="preserve"> service provides easy-to-use and simplified cloud resources to get your</w:t>
      </w:r>
      <w:r>
        <w:t xml:space="preserve"> </w:t>
      </w:r>
      <w:r>
        <w:t>web application or websites up and running in just a few clicks. It offers virtual servers, storage,</w:t>
      </w:r>
      <w:r>
        <w:t xml:space="preserve"> </w:t>
      </w:r>
      <w:r>
        <w:t>databases, and networking, plus a cost-effective monthly plan for using the service.</w:t>
      </w:r>
      <w:r>
        <w:t xml:space="preserve"> </w:t>
      </w:r>
      <w:r>
        <w:t xml:space="preserve">With </w:t>
      </w:r>
      <w:proofErr w:type="spellStart"/>
      <w:r>
        <w:t>Lightsail</w:t>
      </w:r>
      <w:proofErr w:type="spellEnd"/>
      <w:r>
        <w:t>, we can easily spin up websites or applications on a Virtual Private server using</w:t>
      </w:r>
      <w:r>
        <w:t xml:space="preserve"> </w:t>
      </w:r>
      <w:r>
        <w:t xml:space="preserve">pre-configured blueprints like WordPress, </w:t>
      </w:r>
      <w:proofErr w:type="spellStart"/>
      <w:r>
        <w:t>Prestashop</w:t>
      </w:r>
      <w:proofErr w:type="spellEnd"/>
      <w:r>
        <w:t>, or LAMP.</w:t>
      </w:r>
    </w:p>
    <w:p w14:paraId="0F27FA3B" w14:textId="77777777" w:rsidR="00F250D2" w:rsidRDefault="00F250D2" w:rsidP="00F250D2">
      <w:r>
        <w:t># Problem Statement:</w:t>
      </w:r>
    </w:p>
    <w:p w14:paraId="634C4DA4" w14:textId="24C02A0B" w:rsidR="00F250D2" w:rsidRDefault="00F250D2" w:rsidP="00F250D2">
      <w:r>
        <w:t>A customer wanted to simplify the process that takes to host a WordPress website on AWS, which would</w:t>
      </w:r>
      <w:r>
        <w:t xml:space="preserve"> </w:t>
      </w:r>
      <w:r>
        <w:t>allow her to connect with audiences around the globe. Also, the customer didn't want to pay a lot</w:t>
      </w:r>
      <w:r>
        <w:t xml:space="preserve"> </w:t>
      </w:r>
      <w:r>
        <w:t>for the services.</w:t>
      </w:r>
    </w:p>
    <w:p w14:paraId="4961F1F8" w14:textId="7B19B5B2" w:rsidR="00F250D2" w:rsidRDefault="00F250D2" w:rsidP="00F250D2">
      <w:r>
        <w:t># Solution Statement:</w:t>
      </w:r>
    </w:p>
    <w:p w14:paraId="77C1EDD9" w14:textId="1B19842F" w:rsidR="00F250D2" w:rsidRDefault="00F250D2" w:rsidP="00F250D2">
      <w:r>
        <w:t xml:space="preserve">The best option for the customer was to create her WordPress website with Amazon </w:t>
      </w:r>
      <w:proofErr w:type="spellStart"/>
      <w:r>
        <w:t>Lightsail</w:t>
      </w:r>
      <w:proofErr w:type="spellEnd"/>
      <w:r>
        <w:t xml:space="preserve"> </w:t>
      </w:r>
      <w:r>
        <w:t>because</w:t>
      </w:r>
      <w:r>
        <w:t xml:space="preserve"> </w:t>
      </w:r>
      <w:proofErr w:type="spellStart"/>
      <w:r>
        <w:t>Lightsail</w:t>
      </w:r>
      <w:proofErr w:type="spellEnd"/>
      <w:r>
        <w:t xml:space="preserve"> provides easy to use method to get a web application or website up and running in just a few</w:t>
      </w:r>
      <w:r>
        <w:t xml:space="preserve"> </w:t>
      </w:r>
      <w:r>
        <w:t>clicks.</w:t>
      </w:r>
      <w:r>
        <w:t xml:space="preserve"> </w:t>
      </w:r>
      <w:r>
        <w:t xml:space="preserve">Most importantly, Amazon </w:t>
      </w:r>
      <w:proofErr w:type="spellStart"/>
      <w:r>
        <w:t>Lightsail</w:t>
      </w:r>
      <w:proofErr w:type="spellEnd"/>
      <w:r>
        <w:t xml:space="preserve"> has a cost-effective monthly plan for services that run the</w:t>
      </w:r>
      <w:r>
        <w:t xml:space="preserve"> </w:t>
      </w:r>
      <w:r>
        <w:t>website.</w:t>
      </w:r>
    </w:p>
    <w:p w14:paraId="64C41D51" w14:textId="034ABA55" w:rsidR="00F250D2" w:rsidRDefault="00F250D2" w:rsidP="00F250D2">
      <w:r>
        <w:t xml:space="preserve"># In this project, I am going to launch a WordPress website with </w:t>
      </w:r>
      <w:proofErr w:type="spellStart"/>
      <w:r>
        <w:t>Lightsail</w:t>
      </w:r>
      <w:proofErr w:type="spellEnd"/>
      <w:r>
        <w:t xml:space="preserve"> and provide a static IP</w:t>
      </w:r>
      <w:r>
        <w:t xml:space="preserve"> </w:t>
      </w:r>
      <w:r>
        <w:t>address to the instance. Also, I am going to create a DNS zone for the site domain and map it to</w:t>
      </w:r>
      <w:r>
        <w:t xml:space="preserve"> </w:t>
      </w:r>
      <w:r>
        <w:t>the instance for easy access.</w:t>
      </w:r>
    </w:p>
    <w:p w14:paraId="4BD70687" w14:textId="209568D5" w:rsidR="00BF2205" w:rsidRDefault="00F504A7" w:rsidP="00BF2205">
      <w:r w:rsidRPr="00F504A7">
        <w:t># Creating the instance and selecting the AWS region</w:t>
      </w:r>
    </w:p>
    <w:p w14:paraId="18BF0543" w14:textId="296F2893" w:rsidR="00F504A7" w:rsidRDefault="00F504A7" w:rsidP="00BF2205">
      <w:r w:rsidRPr="00F504A7">
        <w:drawing>
          <wp:inline distT="0" distB="0" distL="0" distR="0" wp14:anchorId="65245CD6" wp14:editId="2802CF7D">
            <wp:extent cx="5943600" cy="2851150"/>
            <wp:effectExtent l="0" t="0" r="0" b="635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4DAD2" w14:textId="473EA878" w:rsidR="00F504A7" w:rsidRDefault="00F504A7" w:rsidP="00BF2205">
      <w:r w:rsidRPr="00F504A7">
        <w:lastRenderedPageBreak/>
        <w:t># Selecting the platform for the WordPress to build the website</w:t>
      </w:r>
    </w:p>
    <w:p w14:paraId="38E84333" w14:textId="33F44170" w:rsidR="00F504A7" w:rsidRDefault="00F504A7" w:rsidP="00BF2205">
      <w:r w:rsidRPr="00F504A7">
        <w:drawing>
          <wp:inline distT="0" distB="0" distL="0" distR="0" wp14:anchorId="08031331" wp14:editId="7903FF89">
            <wp:extent cx="4896102" cy="4007056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6102" cy="400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CEFA" w14:textId="2D450B50" w:rsidR="00F43B50" w:rsidRDefault="00F43B50" w:rsidP="00BF2205">
      <w:r w:rsidRPr="00F43B50">
        <w:t># Selecting the instance price options</w:t>
      </w:r>
    </w:p>
    <w:p w14:paraId="595CB279" w14:textId="2A76C5A6" w:rsidR="00F43B50" w:rsidRDefault="00F43B50" w:rsidP="00BF2205">
      <w:r w:rsidRPr="00F43B50">
        <w:drawing>
          <wp:inline distT="0" distB="0" distL="0" distR="0" wp14:anchorId="659206BC" wp14:editId="5BBCC41E">
            <wp:extent cx="5943600" cy="3446780"/>
            <wp:effectExtent l="0" t="0" r="0" b="127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F7B43" w14:textId="0EDEC15C" w:rsidR="002C161F" w:rsidRDefault="00F43B50" w:rsidP="00BF2205">
      <w:r w:rsidRPr="00F43B50">
        <w:lastRenderedPageBreak/>
        <w:t># The Website Instan</w:t>
      </w:r>
      <w:r w:rsidR="002C161F">
        <w:t>ce</w:t>
      </w:r>
      <w:r w:rsidRPr="00F43B50">
        <w:drawing>
          <wp:inline distT="0" distB="0" distL="0" distR="0" wp14:anchorId="25898D14" wp14:editId="28F60EF6">
            <wp:extent cx="5454930" cy="2209914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4930" cy="220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8F930" w14:textId="77777777" w:rsidR="00F250D2" w:rsidRDefault="00F250D2" w:rsidP="00BF2205"/>
    <w:p w14:paraId="2CFA2501" w14:textId="77777777" w:rsidR="00F250D2" w:rsidRDefault="00F250D2" w:rsidP="00BF2205"/>
    <w:p w14:paraId="7385A49B" w14:textId="77777777" w:rsidR="00F250D2" w:rsidRDefault="00F250D2" w:rsidP="00BF2205"/>
    <w:p w14:paraId="4A7C0A3A" w14:textId="136A63DC" w:rsidR="00F43B50" w:rsidRDefault="002C161F" w:rsidP="00BF2205">
      <w:r w:rsidRPr="002C161F">
        <w:t># Creating a static IP address for the instance</w:t>
      </w:r>
      <w:r w:rsidRPr="002C161F">
        <w:drawing>
          <wp:inline distT="0" distB="0" distL="0" distR="0" wp14:anchorId="2FF63029" wp14:editId="29031570">
            <wp:extent cx="5943600" cy="2346325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53D3" w14:textId="77777777" w:rsidR="00363547" w:rsidRDefault="00363547" w:rsidP="00BF2205"/>
    <w:p w14:paraId="0FDD90C6" w14:textId="77777777" w:rsidR="00F250D2" w:rsidRDefault="00F250D2" w:rsidP="00BF2205"/>
    <w:p w14:paraId="3F30F44D" w14:textId="77777777" w:rsidR="00F250D2" w:rsidRDefault="00F250D2" w:rsidP="00BF2205"/>
    <w:p w14:paraId="61055472" w14:textId="77777777" w:rsidR="00F250D2" w:rsidRDefault="00F250D2" w:rsidP="00BF2205"/>
    <w:p w14:paraId="31D0D1B0" w14:textId="77777777" w:rsidR="00F250D2" w:rsidRDefault="00F250D2" w:rsidP="00BF2205"/>
    <w:p w14:paraId="7EC2ED40" w14:textId="77777777" w:rsidR="00F250D2" w:rsidRDefault="00F250D2" w:rsidP="00BF2205"/>
    <w:p w14:paraId="0DC55ADB" w14:textId="77777777" w:rsidR="00F250D2" w:rsidRDefault="00F250D2" w:rsidP="00BF2205"/>
    <w:p w14:paraId="7F6963D6" w14:textId="77777777" w:rsidR="00F250D2" w:rsidRDefault="00F250D2" w:rsidP="00BF2205"/>
    <w:p w14:paraId="142AE085" w14:textId="4FEE2E0C" w:rsidR="002C161F" w:rsidRDefault="00363547" w:rsidP="00BF2205">
      <w:r w:rsidRPr="00363547">
        <w:lastRenderedPageBreak/>
        <w:t># Login into the WordPress site</w:t>
      </w:r>
    </w:p>
    <w:p w14:paraId="6C2EEC52" w14:textId="14B07D1A" w:rsidR="002C161F" w:rsidRDefault="00363547" w:rsidP="00BF2205">
      <w:r w:rsidRPr="00363547">
        <w:drawing>
          <wp:inline distT="0" distB="0" distL="0" distR="0" wp14:anchorId="505F93CC" wp14:editId="52A71052">
            <wp:extent cx="4406899" cy="4267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2836" cy="427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C11CE" w14:textId="101F0EE6" w:rsidR="00363547" w:rsidRDefault="000F5049" w:rsidP="00BF2205">
      <w:r w:rsidRPr="000F5049">
        <w:t xml:space="preserve"># Displaying one of the WordPress </w:t>
      </w:r>
      <w:proofErr w:type="gramStart"/>
      <w:r w:rsidRPr="000F5049">
        <w:t>page</w:t>
      </w:r>
      <w:proofErr w:type="gramEnd"/>
    </w:p>
    <w:p w14:paraId="658A1909" w14:textId="00C223A7" w:rsidR="000F5049" w:rsidRDefault="000F5049" w:rsidP="00BF2205">
      <w:r w:rsidRPr="000F5049">
        <w:drawing>
          <wp:inline distT="0" distB="0" distL="0" distR="0" wp14:anchorId="23DD014F" wp14:editId="3CE72C29">
            <wp:extent cx="5943600" cy="2820670"/>
            <wp:effectExtent l="0" t="0" r="0" b="0"/>
            <wp:docPr id="9" name="Picture 9" descr="Graphical user interface, website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, map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0E42C" w14:textId="6E29E889" w:rsidR="00F43B50" w:rsidRDefault="00F250D2" w:rsidP="00BF2205">
      <w:r w:rsidRPr="00F250D2">
        <w:t>I created a DNS zone for the site and used Route 53 to manage the DNS records.</w:t>
      </w:r>
    </w:p>
    <w:sectPr w:rsidR="00F43B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TA3NQdSJhYGBko6SsGpxcWZ+XkgBYa1ACMrsQksAAAA"/>
  </w:docVars>
  <w:rsids>
    <w:rsidRoot w:val="00BF2205"/>
    <w:rsid w:val="000F5049"/>
    <w:rsid w:val="002C161F"/>
    <w:rsid w:val="00363547"/>
    <w:rsid w:val="00BF2205"/>
    <w:rsid w:val="00EC71FB"/>
    <w:rsid w:val="00F250D2"/>
    <w:rsid w:val="00F43B50"/>
    <w:rsid w:val="00F5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47377"/>
  <w15:chartTrackingRefBased/>
  <w15:docId w15:val="{DE980BCF-69B5-48D9-BEEF-C0082A1C6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ienvenue</dc:creator>
  <cp:keywords/>
  <dc:description/>
  <cp:lastModifiedBy>Andrew Bienvenue</cp:lastModifiedBy>
  <cp:revision>2</cp:revision>
  <dcterms:created xsi:type="dcterms:W3CDTF">2023-01-18T21:25:00Z</dcterms:created>
  <dcterms:modified xsi:type="dcterms:W3CDTF">2023-01-18T22:43:00Z</dcterms:modified>
</cp:coreProperties>
</file>